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006C0" w14:textId="6BF15A1B" w:rsidR="00743D48" w:rsidRPr="00CC1427" w:rsidRDefault="00F21C9B">
      <w:pPr>
        <w:rPr>
          <w:b/>
        </w:rPr>
      </w:pPr>
      <w:r w:rsidRPr="00CC1427">
        <w:rPr>
          <w:b/>
        </w:rPr>
        <w:t>STUDENT:</w:t>
      </w:r>
      <w:r w:rsidR="00C312DD">
        <w:rPr>
          <w:b/>
        </w:rPr>
        <w:t xml:space="preserve"> </w:t>
      </w:r>
      <w:r w:rsidR="002B4D3B" w:rsidRPr="00CC1427">
        <w:rPr>
          <w:b/>
        </w:rPr>
        <w:t>MATR</w:t>
      </w:r>
      <w:r w:rsidR="00743D48" w:rsidRPr="00CC1427">
        <w:rPr>
          <w:b/>
        </w:rPr>
        <w:t xml:space="preserve">: </w:t>
      </w:r>
    </w:p>
    <w:p w14:paraId="4F1FB05E" w14:textId="133A5185" w:rsidR="004001FF" w:rsidRPr="00E9216D" w:rsidRDefault="00F21C9B">
      <w:pPr>
        <w:rPr>
          <w:b/>
        </w:rPr>
      </w:pPr>
      <w:r w:rsidRPr="00E9216D">
        <w:rPr>
          <w:b/>
        </w:rPr>
        <w:t xml:space="preserve">COMPILE CHECK [] </w:t>
      </w:r>
    </w:p>
    <w:tbl>
      <w:tblPr>
        <w:tblW w:w="9880" w:type="dxa"/>
        <w:tblInd w:w="-152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917"/>
        <w:gridCol w:w="1481"/>
        <w:gridCol w:w="1482"/>
      </w:tblGrid>
      <w:tr w:rsidR="00F21C9B" w:rsidRPr="000C1A94" w14:paraId="125ACE12" w14:textId="77777777" w:rsidTr="00F607FA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BDDDF8" w14:textId="77777777" w:rsidR="00F21C9B" w:rsidRPr="00F607FA" w:rsidRDefault="00F21C9B" w:rsidP="002E520D">
            <w:pPr>
              <w:rPr>
                <w:b/>
                <w:lang w:val="en-GB"/>
              </w:rPr>
            </w:pPr>
            <w:r w:rsidRPr="00F607FA">
              <w:rPr>
                <w:b/>
                <w:lang w:val="en-GB"/>
              </w:rPr>
              <w:t xml:space="preserve">Evaluated </w:t>
            </w:r>
            <w:r w:rsidR="002E520D">
              <w:rPr>
                <w:b/>
                <w:lang w:val="en-GB"/>
              </w:rPr>
              <w:t>part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F92213" w14:textId="77777777" w:rsidR="00F21C9B" w:rsidRPr="00F607FA" w:rsidRDefault="00F21C9B" w:rsidP="004001FF">
            <w:pPr>
              <w:rPr>
                <w:b/>
                <w:lang w:val="en-GB"/>
              </w:rPr>
            </w:pPr>
            <w:r w:rsidRPr="00F607FA">
              <w:rPr>
                <w:b/>
                <w:lang w:val="en-GB"/>
              </w:rPr>
              <w:t>points</w:t>
            </w:r>
          </w:p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9D0879" w14:textId="77777777" w:rsidR="00F21C9B" w:rsidRPr="00F607FA" w:rsidRDefault="00F21C9B" w:rsidP="004001FF">
            <w:pPr>
              <w:rPr>
                <w:b/>
                <w:lang w:val="en-GB"/>
              </w:rPr>
            </w:pPr>
            <w:r w:rsidRPr="00F607FA">
              <w:rPr>
                <w:b/>
                <w:lang w:val="en-GB"/>
              </w:rPr>
              <w:t>max</w:t>
            </w:r>
          </w:p>
        </w:tc>
      </w:tr>
      <w:tr w:rsidR="00F21C9B" w:rsidRPr="000C1A94" w14:paraId="2B7B633D" w14:textId="77777777" w:rsidTr="006E0176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A04049" w14:textId="77777777" w:rsidR="00F21C9B" w:rsidRPr="000C1A94" w:rsidRDefault="00F87E06" w:rsidP="00F87E06">
            <w:pPr>
              <w:rPr>
                <w:lang w:val="en-GB"/>
              </w:rPr>
            </w:pPr>
            <w:proofErr w:type="spellStart"/>
            <w:r w:rsidRPr="000C1A94">
              <w:rPr>
                <w:lang w:val="en-GB"/>
              </w:rPr>
              <w:t>Uso</w:t>
            </w:r>
            <w:proofErr w:type="spellEnd"/>
            <w:r w:rsidRPr="000C1A94">
              <w:rPr>
                <w:lang w:val="en-GB"/>
              </w:rPr>
              <w:t xml:space="preserve"> </w:t>
            </w:r>
            <w:proofErr w:type="spellStart"/>
            <w:r w:rsidRPr="000C1A94">
              <w:rPr>
                <w:lang w:val="en-GB"/>
              </w:rPr>
              <w:t>variabili</w:t>
            </w:r>
            <w:proofErr w:type="spellEnd"/>
            <w:r w:rsidRPr="000C1A94">
              <w:rPr>
                <w:lang w:val="en-GB"/>
              </w:rPr>
              <w:t xml:space="preserve"> </w:t>
            </w:r>
            <w:r w:rsidR="00F21C9B" w:rsidRPr="000C1A94">
              <w:rPr>
                <w:lang w:val="en-GB"/>
              </w:rPr>
              <w:t>(static – export)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CF0FC0" w14:textId="251AB339" w:rsidR="00F21C9B" w:rsidRPr="000C1A94" w:rsidRDefault="00F21C9B" w:rsidP="00CC473D">
            <w:pPr>
              <w:rPr>
                <w:lang w:val="en-GB"/>
              </w:rPr>
            </w:pPr>
          </w:p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9C33C8" w14:textId="77777777" w:rsidR="00F21C9B" w:rsidRPr="00F21C9B" w:rsidRDefault="00390F19" w:rsidP="004001FF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</w:tr>
      <w:tr w:rsidR="00F21C9B" w:rsidRPr="00053979" w14:paraId="7617D659" w14:textId="77777777" w:rsidTr="006E0176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9ADDFF" w14:textId="02922033" w:rsidR="00F21C9B" w:rsidRPr="005F79CE" w:rsidRDefault="00CC1427" w:rsidP="00D01DF0">
            <w:r>
              <w:t>CALCOLO TEMPO pression</w:t>
            </w:r>
            <w:r w:rsidR="00DC78A1">
              <w:t>e</w:t>
            </w:r>
            <w:r>
              <w:t xml:space="preserve"> KEY</w:t>
            </w:r>
            <w:r w:rsidR="00DC78A1">
              <w:t>2</w:t>
            </w:r>
            <w:r>
              <w:t xml:space="preserve"> </w:t>
            </w:r>
            <w:r w:rsidR="00DC78A1">
              <w:t>(con troncamento o 0 dopo 8s)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435A60" w14:textId="0C5A5D77" w:rsidR="00F21C9B" w:rsidRPr="006E0176" w:rsidRDefault="00F21C9B" w:rsidP="004001FF"/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EEED70" w14:textId="27C14CC6" w:rsidR="00F21C9B" w:rsidRPr="00053979" w:rsidRDefault="00EF3EFA" w:rsidP="004001FF">
            <w:pPr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</w:tr>
      <w:tr w:rsidR="005F79CE" w:rsidRPr="00053979" w14:paraId="2907A11C" w14:textId="77777777" w:rsidTr="00F607FA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B870D7F" w14:textId="057E3F2B" w:rsidR="005F79CE" w:rsidRPr="00CC1427" w:rsidRDefault="001F1C11" w:rsidP="00537BD4">
            <w:r w:rsidRPr="003A0173">
              <w:t>LED DISPLAY (</w:t>
            </w:r>
            <w:r>
              <w:t>visualizzazione valore VAR secondo codifica, 0 tutti</w:t>
            </w:r>
            <w:r w:rsidRPr="003A0173">
              <w:t>)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1D69AC" w14:textId="01C043D9" w:rsidR="005F79CE" w:rsidRPr="00B557C6" w:rsidRDefault="005F79CE" w:rsidP="005F79CE"/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6BCF97" w14:textId="3F980062" w:rsidR="005F79CE" w:rsidRPr="00053979" w:rsidRDefault="001F1C11" w:rsidP="005F79CE">
            <w:r>
              <w:t>4</w:t>
            </w:r>
          </w:p>
        </w:tc>
      </w:tr>
      <w:tr w:rsidR="005F79CE" w:rsidRPr="00053979" w14:paraId="1C2E6508" w14:textId="77777777" w:rsidTr="00F607FA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BC6D11" w14:textId="574A1116" w:rsidR="005F79CE" w:rsidRPr="003A0173" w:rsidRDefault="001F1C11" w:rsidP="00D01DF0">
            <w:r>
              <w:t>I</w:t>
            </w:r>
            <w:r w:rsidRPr="00CC1427">
              <w:t xml:space="preserve">nserimento </w:t>
            </w:r>
            <w:r>
              <w:t xml:space="preserve">valore VAR </w:t>
            </w:r>
            <w:r w:rsidRPr="00CC1427">
              <w:t xml:space="preserve">in </w:t>
            </w:r>
            <w:r>
              <w:t>VETT a valle di pressione INT0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B0D9FF" w14:textId="47F7965A" w:rsidR="005F79CE" w:rsidRPr="00F87E06" w:rsidRDefault="005F79CE" w:rsidP="00CC473D"/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A80E02" w14:textId="0800EE50" w:rsidR="005F79CE" w:rsidRPr="003A0173" w:rsidRDefault="00EF3EFA" w:rsidP="005F79CE">
            <w:r>
              <w:t>2</w:t>
            </w:r>
          </w:p>
        </w:tc>
      </w:tr>
      <w:tr w:rsidR="006E0176" w:rsidRPr="00053979" w14:paraId="2DA4B38A" w14:textId="77777777" w:rsidTr="00473F9D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E69296" w14:textId="54C52CEC" w:rsidR="006E0176" w:rsidRPr="008253B6" w:rsidRDefault="00606529" w:rsidP="006E0176">
            <w:r>
              <w:t>SEQUENZA COMPLETATA (vettore pieno)</w:t>
            </w:r>
            <w:r w:rsidR="00CC1427">
              <w:t xml:space="preserve"> – LANCIO ASM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92648D" w14:textId="004FCF39" w:rsidR="006E0176" w:rsidRPr="00F87E06" w:rsidRDefault="006E0176" w:rsidP="00CC473D"/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2849D2" w14:textId="77777777" w:rsidR="006E0176" w:rsidRPr="003A0173" w:rsidRDefault="00606529" w:rsidP="006E0176">
            <w:r>
              <w:t>3</w:t>
            </w:r>
          </w:p>
        </w:tc>
      </w:tr>
      <w:tr w:rsidR="006E0176" w:rsidRPr="00053979" w14:paraId="3B9DCFF9" w14:textId="77777777" w:rsidTr="002B4D3B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A335FE" w14:textId="77777777" w:rsidR="006E0176" w:rsidRPr="00F87E06" w:rsidRDefault="006E0176" w:rsidP="006E0176">
            <w:r w:rsidRPr="00F87E06">
              <w:t xml:space="preserve">ASM – </w:t>
            </w:r>
            <w:r>
              <w:t>uso corretto dei parametri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5B512D" w14:textId="10CD5DA1" w:rsidR="006E0176" w:rsidRPr="00F87E06" w:rsidRDefault="006E0176" w:rsidP="006E0176"/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460797" w14:textId="77777777" w:rsidR="006E0176" w:rsidRDefault="006E0176" w:rsidP="006E0176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</w:tr>
      <w:tr w:rsidR="006E0176" w:rsidRPr="00053979" w14:paraId="0F665F74" w14:textId="77777777" w:rsidTr="00473F9D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404C10" w14:textId="04C05DEB" w:rsidR="006E0176" w:rsidRPr="00F87E06" w:rsidRDefault="006E0176" w:rsidP="00606529">
            <w:r w:rsidRPr="00F87E06">
              <w:t xml:space="preserve">ASM – </w:t>
            </w:r>
            <w:r w:rsidR="00CC1427">
              <w:t xml:space="preserve">filtraggio </w:t>
            </w:r>
            <w:r w:rsidR="001F1C11">
              <w:t xml:space="preserve">REMOVE </w:t>
            </w:r>
            <w:r w:rsidR="00CC1427">
              <w:t xml:space="preserve">valori 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B2DC07" w14:textId="318DAB81" w:rsidR="006E0176" w:rsidRPr="00F87E06" w:rsidRDefault="006E0176" w:rsidP="006E0176"/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AFC6B2" w14:textId="3E40A8F7" w:rsidR="006E0176" w:rsidRPr="00053979" w:rsidRDefault="00EF3EFA" w:rsidP="006E0176">
            <w:pPr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</w:tr>
      <w:tr w:rsidR="006E0176" w:rsidRPr="00053979" w14:paraId="0DECEC68" w14:textId="77777777" w:rsidTr="00473F9D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688EE0" w14:textId="3037B030" w:rsidR="006E0176" w:rsidRPr="00F87E06" w:rsidRDefault="006E0176" w:rsidP="00606529">
            <w:r w:rsidRPr="00F87E06">
              <w:t xml:space="preserve">ASM – </w:t>
            </w:r>
            <w:r w:rsidR="00EF3EFA">
              <w:t>media</w:t>
            </w:r>
            <w:r w:rsidR="00CC1427">
              <w:t xml:space="preserve"> </w:t>
            </w:r>
            <w:r w:rsidR="00606529">
              <w:t xml:space="preserve">valori </w:t>
            </w:r>
            <w:r w:rsidR="00CC1427">
              <w:t xml:space="preserve">filtrati 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3E07E1" w14:textId="22F936AF" w:rsidR="006E0176" w:rsidRPr="00473F9D" w:rsidRDefault="006E0176" w:rsidP="006E0176"/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C14125" w14:textId="567573BF" w:rsidR="006E0176" w:rsidRPr="00053979" w:rsidRDefault="00EF3EFA" w:rsidP="006E0176">
            <w:pPr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</w:tr>
      <w:tr w:rsidR="006E0176" w:rsidRPr="00053979" w14:paraId="78487BBB" w14:textId="77777777" w:rsidTr="00473F9D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35FB97" w14:textId="77777777" w:rsidR="006E0176" w:rsidRPr="00F87E06" w:rsidRDefault="006E0176" w:rsidP="006E0176">
            <w:r w:rsidRPr="00F87E06">
              <w:t xml:space="preserve">ASM – </w:t>
            </w:r>
            <w:r>
              <w:t>restituisce valore corretto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01B756" w14:textId="4DB393D1" w:rsidR="006E0176" w:rsidRPr="00F87E06" w:rsidRDefault="006E0176" w:rsidP="006E0176"/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E30BCC" w14:textId="77777777" w:rsidR="006E0176" w:rsidRPr="00053979" w:rsidRDefault="00606529" w:rsidP="006E0176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</w:tr>
      <w:tr w:rsidR="006E0176" w:rsidRPr="00053979" w14:paraId="3FA4AA85" w14:textId="77777777" w:rsidTr="002B4D3B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FBFA0FC" w14:textId="77777777" w:rsidR="006E0176" w:rsidRPr="00F87E06" w:rsidRDefault="006E0176" w:rsidP="006E0176">
            <w:r w:rsidRPr="00F87E06">
              <w:t xml:space="preserve">ASM – </w:t>
            </w:r>
            <w:r>
              <w:t>usa istruzioni condizionali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8F9453" w14:textId="7D3A9443" w:rsidR="006E0176" w:rsidRPr="00F87E06" w:rsidRDefault="006E0176" w:rsidP="006E0176"/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3A1782" w14:textId="77777777" w:rsidR="006E0176" w:rsidRDefault="006E0176" w:rsidP="006E0176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</w:tr>
      <w:tr w:rsidR="006E0176" w:rsidRPr="00053979" w14:paraId="10C0A246" w14:textId="77777777" w:rsidTr="00473F9D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2E976B" w14:textId="507A7BF8" w:rsidR="006E0176" w:rsidRPr="008253B6" w:rsidRDefault="006E0176" w:rsidP="00606529">
            <w:r>
              <w:t xml:space="preserve">RISULTATO EMESSO su </w:t>
            </w:r>
            <w:proofErr w:type="spellStart"/>
            <w:r w:rsidRPr="008253B6">
              <w:t>LED</w:t>
            </w:r>
            <w:r>
              <w:t>s</w:t>
            </w:r>
            <w:proofErr w:type="spellEnd"/>
            <w:r w:rsidRPr="008253B6">
              <w:t xml:space="preserve"> (</w:t>
            </w:r>
            <w:r w:rsidR="00606529">
              <w:t xml:space="preserve">per </w:t>
            </w:r>
            <w:r w:rsidR="004930B1">
              <w:t>5</w:t>
            </w:r>
            <w:r w:rsidR="00CC1427">
              <w:t>,5s ciascuna</w:t>
            </w:r>
            <w:r w:rsidR="004930B1">
              <w:t xml:space="preserve"> – </w:t>
            </w:r>
            <w:proofErr w:type="spellStart"/>
            <w:r w:rsidR="004930B1">
              <w:t>blink</w:t>
            </w:r>
            <w:proofErr w:type="spellEnd"/>
            <w:r w:rsidR="004930B1">
              <w:t xml:space="preserve"> 4Hz</w:t>
            </w:r>
            <w:r w:rsidRPr="008253B6">
              <w:t>)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73BB50" w14:textId="4B56B84A" w:rsidR="006E0176" w:rsidRPr="008253B6" w:rsidRDefault="006E0176" w:rsidP="006E0176"/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E5C4EE" w14:textId="77777777" w:rsidR="006E0176" w:rsidRPr="00053979" w:rsidRDefault="006E0176" w:rsidP="006E0176">
            <w:r>
              <w:t>3</w:t>
            </w:r>
          </w:p>
        </w:tc>
      </w:tr>
      <w:tr w:rsidR="006E0176" w:rsidRPr="00053979" w14:paraId="233A6A14" w14:textId="77777777" w:rsidTr="000A39A4">
        <w:trPr>
          <w:trHeight w:val="410"/>
        </w:trPr>
        <w:tc>
          <w:tcPr>
            <w:tcW w:w="6917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1E19AB" w14:textId="77777777" w:rsidR="006E0176" w:rsidRPr="00C67992" w:rsidRDefault="00606529" w:rsidP="006E0176">
            <w:r>
              <w:t xml:space="preserve">INIBIZIONE input durante OUTPUT e </w:t>
            </w:r>
            <w:r w:rsidR="006E0176" w:rsidRPr="00C67992">
              <w:t>COMPORTAMENTO CICLICO</w:t>
            </w:r>
          </w:p>
        </w:tc>
        <w:tc>
          <w:tcPr>
            <w:tcW w:w="1481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CB7E7A" w14:textId="58E8C2BA" w:rsidR="006E0176" w:rsidRPr="00473F9D" w:rsidRDefault="006E0176" w:rsidP="006E0176"/>
        </w:tc>
        <w:tc>
          <w:tcPr>
            <w:tcW w:w="1482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BFE17D" w14:textId="77777777" w:rsidR="006E0176" w:rsidRPr="00053979" w:rsidRDefault="00DE2F4B" w:rsidP="006E0176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</w:tr>
      <w:tr w:rsidR="006E0176" w:rsidRPr="00053979" w14:paraId="01210C7F" w14:textId="77777777" w:rsidTr="006E0176">
        <w:trPr>
          <w:trHeight w:val="410"/>
        </w:trPr>
        <w:tc>
          <w:tcPr>
            <w:tcW w:w="6917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0449E0" w14:textId="77777777" w:rsidR="006E0176" w:rsidRPr="00F607FA" w:rsidRDefault="006E0176" w:rsidP="006E0176">
            <w:pPr>
              <w:rPr>
                <w:b/>
              </w:rPr>
            </w:pPr>
            <w:r>
              <w:rPr>
                <w:b/>
              </w:rPr>
              <w:t>Voto programmazione</w:t>
            </w:r>
          </w:p>
        </w:tc>
        <w:tc>
          <w:tcPr>
            <w:tcW w:w="1481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92CA3A" w14:textId="74833D39" w:rsidR="006E0176" w:rsidRPr="00053979" w:rsidRDefault="006E0176" w:rsidP="006E0176"/>
        </w:tc>
        <w:tc>
          <w:tcPr>
            <w:tcW w:w="1482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64E138" w14:textId="77777777" w:rsidR="006E0176" w:rsidRPr="00053979" w:rsidRDefault="006E0176" w:rsidP="006E0176">
            <w:r w:rsidRPr="00053979">
              <w:t>30</w:t>
            </w:r>
          </w:p>
        </w:tc>
      </w:tr>
    </w:tbl>
    <w:p w14:paraId="6BE90DDF" w14:textId="77777777" w:rsidR="00F21C9B" w:rsidRDefault="00F21C9B"/>
    <w:p w14:paraId="66C60485" w14:textId="69D0A3DF" w:rsidR="00F21C9B" w:rsidRPr="004930B1" w:rsidRDefault="00F87E06" w:rsidP="00F21C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4930B1">
        <w:t>Note</w:t>
      </w:r>
      <w:r w:rsidR="00C626A8">
        <w:t>:</w:t>
      </w:r>
      <w:r w:rsidR="00F21C9B" w:rsidRPr="004930B1">
        <w:t xml:space="preserve"> </w:t>
      </w:r>
    </w:p>
    <w:p w14:paraId="55A845E5" w14:textId="5CA1446F" w:rsidR="00F21C9B" w:rsidRPr="004902B2" w:rsidRDefault="00F21C9B" w:rsidP="00F21C9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8E4B64" w14:textId="77777777" w:rsidR="00F21C9B" w:rsidRPr="00A1141C" w:rsidRDefault="00F21C9B" w:rsidP="004001FF">
      <w:pPr>
        <w:spacing w:after="0"/>
      </w:pPr>
    </w:p>
    <w:p w14:paraId="74EF1610" w14:textId="77777777" w:rsidR="002E520D" w:rsidRPr="000C56C9" w:rsidRDefault="00F87E06" w:rsidP="002E52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56C9">
        <w:t>Lista dei principali errori</w:t>
      </w:r>
      <w:r w:rsidR="002E520D" w:rsidRPr="000C56C9">
        <w:t>:</w:t>
      </w:r>
    </w:p>
    <w:p w14:paraId="56D42026" w14:textId="710E0920" w:rsidR="00CC473D" w:rsidRPr="000C56C9" w:rsidRDefault="00CC473D" w:rsidP="00CC47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56C9">
        <w:t>File</w:t>
      </w:r>
      <w:r>
        <w:t xml:space="preserve"> </w:t>
      </w:r>
      <w:r w:rsidRPr="000C56C9">
        <w:t>Linea  :</w:t>
      </w:r>
      <w:r w:rsidR="009C1796">
        <w:t xml:space="preserve"> </w:t>
      </w:r>
    </w:p>
    <w:p w14:paraId="22E2474B" w14:textId="42811626" w:rsidR="00CC473D" w:rsidRPr="000C56C9" w:rsidRDefault="00CC473D" w:rsidP="00CC47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56C9">
        <w:t>File</w:t>
      </w:r>
      <w:r w:rsidR="009C1796">
        <w:t xml:space="preserve"> </w:t>
      </w:r>
      <w:r w:rsidRPr="000C56C9">
        <w:t xml:space="preserve">Linea  : </w:t>
      </w:r>
    </w:p>
    <w:p w14:paraId="5DD5DAE4" w14:textId="6D3B7DA7" w:rsidR="00CC473D" w:rsidRPr="000C56C9" w:rsidRDefault="00CC473D" w:rsidP="00CC47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56C9">
        <w:t>File</w:t>
      </w:r>
      <w:r>
        <w:t xml:space="preserve"> </w:t>
      </w:r>
      <w:r w:rsidRPr="000C56C9">
        <w:t xml:space="preserve">Linea: </w:t>
      </w:r>
    </w:p>
    <w:p w14:paraId="703B4414" w14:textId="77777777" w:rsidR="00CC473D" w:rsidRPr="000C56C9" w:rsidRDefault="00CC473D" w:rsidP="00CC47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56C9">
        <w:t>File</w:t>
      </w:r>
      <w:r>
        <w:t xml:space="preserve">  </w:t>
      </w:r>
      <w:r w:rsidRPr="000C56C9">
        <w:t xml:space="preserve">Linea  : </w:t>
      </w:r>
    </w:p>
    <w:p w14:paraId="2CAF98A5" w14:textId="77777777" w:rsidR="00CC473D" w:rsidRPr="000C56C9" w:rsidRDefault="00CC473D" w:rsidP="00CC47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56C9">
        <w:t>File</w:t>
      </w:r>
      <w:r>
        <w:t xml:space="preserve">  </w:t>
      </w:r>
      <w:r w:rsidRPr="000C56C9">
        <w:t xml:space="preserve">Linea  : </w:t>
      </w:r>
    </w:p>
    <w:p w14:paraId="677FC2A3" w14:textId="77777777" w:rsidR="00CC473D" w:rsidRPr="000C56C9" w:rsidRDefault="00CC473D" w:rsidP="00CC47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56C9">
        <w:t>File</w:t>
      </w:r>
      <w:r>
        <w:t xml:space="preserve">  </w:t>
      </w:r>
      <w:r w:rsidRPr="000C56C9">
        <w:t xml:space="preserve">Linea  : </w:t>
      </w:r>
    </w:p>
    <w:p w14:paraId="2B5AD91C" w14:textId="77777777" w:rsidR="00CC473D" w:rsidRPr="000C56C9" w:rsidRDefault="00CC473D" w:rsidP="00CC47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56C9">
        <w:t>File</w:t>
      </w:r>
      <w:r>
        <w:t xml:space="preserve">  </w:t>
      </w:r>
      <w:r w:rsidRPr="000C56C9">
        <w:t xml:space="preserve">Linea  : </w:t>
      </w:r>
    </w:p>
    <w:p w14:paraId="5747BE3E" w14:textId="77777777" w:rsidR="00CC473D" w:rsidRPr="000C56C9" w:rsidRDefault="00CC473D" w:rsidP="00CC47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56C9">
        <w:t>File</w:t>
      </w:r>
      <w:r>
        <w:t xml:space="preserve">  </w:t>
      </w:r>
      <w:r w:rsidRPr="000C56C9">
        <w:t xml:space="preserve">Linea  : </w:t>
      </w:r>
    </w:p>
    <w:p w14:paraId="132E62BE" w14:textId="27C702AD" w:rsidR="002E520D" w:rsidRPr="000C56C9" w:rsidRDefault="002E520D" w:rsidP="002E52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56C9">
        <w:t>File</w:t>
      </w:r>
      <w:r w:rsidR="003415CD">
        <w:t xml:space="preserve">  </w:t>
      </w:r>
      <w:r w:rsidRPr="000C56C9">
        <w:t>Line</w:t>
      </w:r>
      <w:r w:rsidR="000C56C9" w:rsidRPr="000C56C9">
        <w:t>a</w:t>
      </w:r>
      <w:r w:rsidRPr="000C56C9">
        <w:t xml:space="preserve">  : </w:t>
      </w:r>
    </w:p>
    <w:p w14:paraId="6AFF30F5" w14:textId="1E31A520" w:rsidR="002B4D3B" w:rsidRPr="002A5178" w:rsidRDefault="003415CD">
      <w:pPr>
        <w:rPr>
          <w:b/>
          <w:sz w:val="28"/>
        </w:rPr>
      </w:pPr>
      <w:r w:rsidRPr="002A5178">
        <w:rPr>
          <w:b/>
          <w:sz w:val="28"/>
        </w:rPr>
        <w:lastRenderedPageBreak/>
        <w:t xml:space="preserve">Sommario della Valutazione : </w:t>
      </w:r>
      <w:r w:rsidR="002A5178" w:rsidRPr="002A5178">
        <w:rPr>
          <w:b/>
          <w:sz w:val="28"/>
        </w:rPr>
        <w:t xml:space="preserve"> </w:t>
      </w:r>
      <w:proofErr w:type="spellStart"/>
      <w:r w:rsidR="002A5178" w:rsidRPr="002A5178">
        <w:rPr>
          <w:b/>
          <w:sz w:val="28"/>
        </w:rPr>
        <w:t>matr</w:t>
      </w:r>
      <w:proofErr w:type="spellEnd"/>
      <w:r w:rsidR="002A5178" w:rsidRPr="002A5178">
        <w:rPr>
          <w:b/>
          <w:sz w:val="28"/>
        </w:rPr>
        <w:t xml:space="preserve">: </w:t>
      </w:r>
    </w:p>
    <w:tbl>
      <w:tblPr>
        <w:tblW w:w="9872" w:type="dxa"/>
        <w:tblInd w:w="-152" w:type="dxa"/>
        <w:tblBorders>
          <w:top w:val="single" w:sz="18" w:space="0" w:color="000000"/>
          <w:left w:val="single" w:sz="18" w:space="0" w:color="000000"/>
          <w:bottom w:val="single" w:sz="18" w:space="0" w:color="000000"/>
          <w:right w:val="single" w:sz="18" w:space="0" w:color="000000"/>
          <w:insideH w:val="single" w:sz="18" w:space="0" w:color="000000"/>
          <w:insideV w:val="single" w:sz="18" w:space="0" w:color="000000"/>
        </w:tblBorders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388"/>
        <w:gridCol w:w="1484"/>
      </w:tblGrid>
      <w:tr w:rsidR="00777A1C" w:rsidRPr="00053979" w14:paraId="4C0BDD69" w14:textId="77777777" w:rsidTr="00777A1C">
        <w:trPr>
          <w:trHeight w:val="413"/>
        </w:trPr>
        <w:tc>
          <w:tcPr>
            <w:tcW w:w="838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0611ED" w14:textId="056F0651" w:rsidR="00777A1C" w:rsidRDefault="000C56C9" w:rsidP="004001FF">
            <w:pPr>
              <w:rPr>
                <w:lang w:val="en-GB"/>
              </w:rPr>
            </w:pPr>
            <w:r>
              <w:rPr>
                <w:lang w:val="en-GB"/>
              </w:rPr>
              <w:t xml:space="preserve">Architecture </w:t>
            </w:r>
            <w:proofErr w:type="spellStart"/>
            <w:r>
              <w:rPr>
                <w:lang w:val="en-GB"/>
              </w:rPr>
              <w:t>Moderne</w:t>
            </w:r>
            <w:proofErr w:type="spellEnd"/>
            <w:r w:rsidR="001653B9">
              <w:rPr>
                <w:lang w:val="en-GB"/>
              </w:rPr>
              <w:t xml:space="preserve"> (es 1: /15 – es2: /15)</w:t>
            </w:r>
          </w:p>
        </w:tc>
        <w:tc>
          <w:tcPr>
            <w:tcW w:w="148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EA92BB" w14:textId="1E50654F" w:rsidR="00777A1C" w:rsidRPr="00053979" w:rsidRDefault="00777A1C" w:rsidP="00701D09">
            <w:pPr>
              <w:jc w:val="center"/>
              <w:rPr>
                <w:lang w:val="en-GB"/>
              </w:rPr>
            </w:pPr>
          </w:p>
        </w:tc>
      </w:tr>
      <w:tr w:rsidR="00777A1C" w:rsidRPr="00053979" w14:paraId="770DCB02" w14:textId="77777777" w:rsidTr="00777A1C">
        <w:trPr>
          <w:trHeight w:val="413"/>
        </w:trPr>
        <w:tc>
          <w:tcPr>
            <w:tcW w:w="838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E39D7F0" w14:textId="77777777" w:rsidR="00777A1C" w:rsidRPr="000C56C9" w:rsidRDefault="000C56C9" w:rsidP="000C56C9">
            <w:r w:rsidRPr="000C56C9">
              <w:t xml:space="preserve">Sistemi basati su </w:t>
            </w:r>
            <w:r w:rsidR="00777A1C" w:rsidRPr="000C56C9">
              <w:t>ARM</w:t>
            </w:r>
            <w:r>
              <w:t xml:space="preserve"> </w:t>
            </w:r>
            <w:proofErr w:type="spellStart"/>
            <w:r>
              <w:t>SoC</w:t>
            </w:r>
            <w:proofErr w:type="spellEnd"/>
            <w:r w:rsidR="00777A1C" w:rsidRPr="000C56C9">
              <w:t xml:space="preserve"> </w:t>
            </w:r>
          </w:p>
        </w:tc>
        <w:tc>
          <w:tcPr>
            <w:tcW w:w="148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1E0761" w14:textId="0D4B4212" w:rsidR="00777A1C" w:rsidRPr="000C56C9" w:rsidRDefault="00777A1C" w:rsidP="00701D09">
            <w:pPr>
              <w:jc w:val="center"/>
            </w:pPr>
          </w:p>
        </w:tc>
      </w:tr>
      <w:tr w:rsidR="00777A1C" w:rsidRPr="00053979" w14:paraId="2E71A2D7" w14:textId="77777777" w:rsidTr="00777A1C">
        <w:trPr>
          <w:trHeight w:val="413"/>
        </w:trPr>
        <w:tc>
          <w:tcPr>
            <w:tcW w:w="838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320376" w14:textId="77777777" w:rsidR="00777A1C" w:rsidRPr="00777A1C" w:rsidRDefault="000C56C9" w:rsidP="004001FF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VOTO FINALE PARTE SCRITTA</w:t>
            </w:r>
          </w:p>
        </w:tc>
        <w:tc>
          <w:tcPr>
            <w:tcW w:w="148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BBA9E7" w14:textId="1B327320" w:rsidR="00777A1C" w:rsidRPr="00053979" w:rsidRDefault="00777A1C" w:rsidP="00701D09">
            <w:pPr>
              <w:jc w:val="center"/>
              <w:rPr>
                <w:lang w:val="en-GB"/>
              </w:rPr>
            </w:pPr>
          </w:p>
        </w:tc>
      </w:tr>
      <w:tr w:rsidR="00777A1C" w:rsidRPr="00053979" w14:paraId="4955EEA7" w14:textId="77777777" w:rsidTr="00777A1C">
        <w:trPr>
          <w:trHeight w:val="413"/>
        </w:trPr>
        <w:tc>
          <w:tcPr>
            <w:tcW w:w="838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880D41E" w14:textId="77777777" w:rsidR="00777A1C" w:rsidRDefault="00777A1C" w:rsidP="004001FF">
            <w:pPr>
              <w:rPr>
                <w:lang w:val="en-GB"/>
              </w:rPr>
            </w:pPr>
            <w:r>
              <w:rPr>
                <w:lang w:val="en-GB"/>
              </w:rPr>
              <w:t>Extra-Points</w:t>
            </w:r>
          </w:p>
        </w:tc>
        <w:tc>
          <w:tcPr>
            <w:tcW w:w="148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565DB6" w14:textId="79774A25" w:rsidR="00777A1C" w:rsidRPr="00053979" w:rsidRDefault="00777A1C" w:rsidP="00701D09">
            <w:pPr>
              <w:jc w:val="center"/>
              <w:rPr>
                <w:lang w:val="en-GB"/>
              </w:rPr>
            </w:pPr>
          </w:p>
        </w:tc>
      </w:tr>
      <w:tr w:rsidR="00777A1C" w:rsidRPr="000C56C9" w14:paraId="5B70FFCC" w14:textId="77777777" w:rsidTr="006E0176">
        <w:trPr>
          <w:trHeight w:val="787"/>
        </w:trPr>
        <w:tc>
          <w:tcPr>
            <w:tcW w:w="8388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B146DA" w14:textId="77777777" w:rsidR="00777A1C" w:rsidRPr="000C56C9" w:rsidRDefault="000C56C9" w:rsidP="004001FF">
            <w:pPr>
              <w:rPr>
                <w:b/>
              </w:rPr>
            </w:pPr>
            <w:r w:rsidRPr="000C56C9">
              <w:rPr>
                <w:b/>
              </w:rPr>
              <w:t xml:space="preserve">VOTO FINALE CON </w:t>
            </w:r>
            <w:r w:rsidR="00777A1C" w:rsidRPr="000C56C9">
              <w:rPr>
                <w:b/>
              </w:rPr>
              <w:t>EXTRA-POINTS</w:t>
            </w:r>
          </w:p>
        </w:tc>
        <w:tc>
          <w:tcPr>
            <w:tcW w:w="1484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F7C5EE" w14:textId="70645E22" w:rsidR="00777A1C" w:rsidRPr="00C626A8" w:rsidRDefault="00777A1C" w:rsidP="00701D09">
            <w:pPr>
              <w:jc w:val="center"/>
              <w:rPr>
                <w:b/>
                <w:bCs/>
              </w:rPr>
            </w:pPr>
          </w:p>
        </w:tc>
      </w:tr>
    </w:tbl>
    <w:p w14:paraId="19120D44" w14:textId="77777777" w:rsidR="002E520D" w:rsidRPr="000C56C9" w:rsidRDefault="002E520D" w:rsidP="00777A1C"/>
    <w:sectPr w:rsidR="002E520D" w:rsidRPr="000C56C9" w:rsidSect="00F87E06">
      <w:pgSz w:w="11906" w:h="16838"/>
      <w:pgMar w:top="426" w:right="1134" w:bottom="28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N7U0NzY0NjewNLFQ0lEKTi0uzszPAykwrQUA0cnz9CwAAAA="/>
  </w:docVars>
  <w:rsids>
    <w:rsidRoot w:val="00053979"/>
    <w:rsid w:val="00004A9B"/>
    <w:rsid w:val="000175BF"/>
    <w:rsid w:val="00024D83"/>
    <w:rsid w:val="000470A3"/>
    <w:rsid w:val="00053979"/>
    <w:rsid w:val="00064BB7"/>
    <w:rsid w:val="000A39A4"/>
    <w:rsid w:val="000C1A94"/>
    <w:rsid w:val="000C56C9"/>
    <w:rsid w:val="000E1383"/>
    <w:rsid w:val="00102E9C"/>
    <w:rsid w:val="0013262D"/>
    <w:rsid w:val="00142B32"/>
    <w:rsid w:val="001653B9"/>
    <w:rsid w:val="001A3639"/>
    <w:rsid w:val="001E3B67"/>
    <w:rsid w:val="001F1C11"/>
    <w:rsid w:val="00243B4B"/>
    <w:rsid w:val="002745F8"/>
    <w:rsid w:val="002A5178"/>
    <w:rsid w:val="002B4D3B"/>
    <w:rsid w:val="002B69D0"/>
    <w:rsid w:val="002E250C"/>
    <w:rsid w:val="002E520D"/>
    <w:rsid w:val="002F1857"/>
    <w:rsid w:val="00301D77"/>
    <w:rsid w:val="00336EC8"/>
    <w:rsid w:val="003415CD"/>
    <w:rsid w:val="00343462"/>
    <w:rsid w:val="00352BDA"/>
    <w:rsid w:val="00390F19"/>
    <w:rsid w:val="003A0173"/>
    <w:rsid w:val="003E0BE4"/>
    <w:rsid w:val="004001FF"/>
    <w:rsid w:val="00403174"/>
    <w:rsid w:val="00430021"/>
    <w:rsid w:val="00443A14"/>
    <w:rsid w:val="00466150"/>
    <w:rsid w:val="00473F9D"/>
    <w:rsid w:val="004778F1"/>
    <w:rsid w:val="0048544E"/>
    <w:rsid w:val="004902B2"/>
    <w:rsid w:val="004930B1"/>
    <w:rsid w:val="004D4797"/>
    <w:rsid w:val="004E4EF2"/>
    <w:rsid w:val="004F4306"/>
    <w:rsid w:val="0053562A"/>
    <w:rsid w:val="00537BD4"/>
    <w:rsid w:val="0056398D"/>
    <w:rsid w:val="00566F1C"/>
    <w:rsid w:val="005E4654"/>
    <w:rsid w:val="005F79CE"/>
    <w:rsid w:val="00606529"/>
    <w:rsid w:val="00610EB3"/>
    <w:rsid w:val="00654154"/>
    <w:rsid w:val="006E0176"/>
    <w:rsid w:val="00701D09"/>
    <w:rsid w:val="00725991"/>
    <w:rsid w:val="00743D48"/>
    <w:rsid w:val="00777A1C"/>
    <w:rsid w:val="00794D5D"/>
    <w:rsid w:val="008253B6"/>
    <w:rsid w:val="00851AF2"/>
    <w:rsid w:val="00885485"/>
    <w:rsid w:val="008A5B39"/>
    <w:rsid w:val="00945AC8"/>
    <w:rsid w:val="009665B9"/>
    <w:rsid w:val="009C1796"/>
    <w:rsid w:val="009C4D44"/>
    <w:rsid w:val="009E3580"/>
    <w:rsid w:val="009F1C73"/>
    <w:rsid w:val="00A1141C"/>
    <w:rsid w:val="00A1220D"/>
    <w:rsid w:val="00A26B53"/>
    <w:rsid w:val="00A84CEB"/>
    <w:rsid w:val="00AB7AA8"/>
    <w:rsid w:val="00B557C6"/>
    <w:rsid w:val="00BA1CCA"/>
    <w:rsid w:val="00BB21CA"/>
    <w:rsid w:val="00BC6996"/>
    <w:rsid w:val="00C312DD"/>
    <w:rsid w:val="00C626A8"/>
    <w:rsid w:val="00C631E9"/>
    <w:rsid w:val="00C67992"/>
    <w:rsid w:val="00CC1427"/>
    <w:rsid w:val="00CC473D"/>
    <w:rsid w:val="00D01DF0"/>
    <w:rsid w:val="00D35247"/>
    <w:rsid w:val="00D41F89"/>
    <w:rsid w:val="00D4761B"/>
    <w:rsid w:val="00DC78A1"/>
    <w:rsid w:val="00DE2F4B"/>
    <w:rsid w:val="00E03EA2"/>
    <w:rsid w:val="00E151D5"/>
    <w:rsid w:val="00E444FD"/>
    <w:rsid w:val="00E828D5"/>
    <w:rsid w:val="00E9216D"/>
    <w:rsid w:val="00ED06F1"/>
    <w:rsid w:val="00EE7D80"/>
    <w:rsid w:val="00EF3EFA"/>
    <w:rsid w:val="00EF4D49"/>
    <w:rsid w:val="00F21C9B"/>
    <w:rsid w:val="00F23250"/>
    <w:rsid w:val="00F52CC3"/>
    <w:rsid w:val="00F607FA"/>
    <w:rsid w:val="00F65AA2"/>
    <w:rsid w:val="00F6787D"/>
    <w:rsid w:val="00F80D46"/>
    <w:rsid w:val="00F8136D"/>
    <w:rsid w:val="00F87E06"/>
    <w:rsid w:val="00FD1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29D211"/>
  <w15:chartTrackingRefBased/>
  <w15:docId w15:val="{E72ADAC6-77B1-4778-91AB-DA74F4F1A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4001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4001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83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4</Words>
  <Characters>884</Characters>
  <Application>Microsoft Office Word</Application>
  <DocSecurity>0</DocSecurity>
  <Lines>7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Bernardi</dc:creator>
  <cp:keywords/>
  <dc:description/>
  <cp:lastModifiedBy>Bernardi  Paolo</cp:lastModifiedBy>
  <cp:revision>7</cp:revision>
  <cp:lastPrinted>2021-04-12T12:06:00Z</cp:lastPrinted>
  <dcterms:created xsi:type="dcterms:W3CDTF">2022-07-26T13:17:00Z</dcterms:created>
  <dcterms:modified xsi:type="dcterms:W3CDTF">2022-07-28T12:43:00Z</dcterms:modified>
</cp:coreProperties>
</file>